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A57D54" w14:textId="16C049FE" w:rsidR="00D03184" w:rsidRPr="00987302" w:rsidRDefault="00D03184" w:rsidP="00987302">
      <w:pPr>
        <w:pStyle w:val="Nadpis2"/>
      </w:pPr>
      <w:r>
        <w:t>Organizační pokyny k závěru studia v MSP Farmacie v podzimním semestru akad</w:t>
      </w:r>
      <w:r w:rsidR="00987302">
        <w:t>emického</w:t>
      </w:r>
      <w:r>
        <w:t xml:space="preserve"> roku 202</w:t>
      </w:r>
      <w:r w:rsidR="00EB39C2">
        <w:t>4</w:t>
      </w:r>
      <w:r>
        <w:t>/202</w:t>
      </w:r>
      <w:r w:rsidR="00EB39C2">
        <w:t>5</w:t>
      </w:r>
    </w:p>
    <w:p w14:paraId="42A7B77B" w14:textId="77777777" w:rsidR="00D03184" w:rsidRDefault="00D03184" w:rsidP="00D03184">
      <w:pPr>
        <w:pStyle w:val="Default"/>
      </w:pPr>
    </w:p>
    <w:tbl>
      <w:tblPr>
        <w:tblStyle w:val="Prosttabulka11"/>
        <w:tblW w:w="9184" w:type="dxa"/>
        <w:tblLayout w:type="fixed"/>
        <w:tblLook w:val="0000" w:firstRow="0" w:lastRow="0" w:firstColumn="0" w:lastColumn="0" w:noHBand="0" w:noVBand="0"/>
      </w:tblPr>
      <w:tblGrid>
        <w:gridCol w:w="6236"/>
        <w:gridCol w:w="2948"/>
      </w:tblGrid>
      <w:tr w:rsidR="00F51834" w14:paraId="617FC109" w14:textId="77777777" w:rsidTr="0090529D">
        <w:trPr>
          <w:trHeight w:val="290"/>
        </w:trPr>
        <w:tc>
          <w:tcPr>
            <w:tcW w:w="6236" w:type="dxa"/>
          </w:tcPr>
          <w:p w14:paraId="46C261B0" w14:textId="6EDBD065" w:rsidR="00D03184" w:rsidRPr="00987302" w:rsidRDefault="00D03184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Aktualizace názvu DP v ČJ + AJ </w:t>
            </w:r>
          </w:p>
          <w:p w14:paraId="2A2A8AB6" w14:textId="77CC3F3D" w:rsidR="00D03184" w:rsidRDefault="00F51834" w:rsidP="007141F2">
            <w:pPr>
              <w:pStyle w:val="Default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-</w:t>
            </w:r>
            <w:r w:rsidR="00D03184" w:rsidRPr="00987302">
              <w:rPr>
                <w:sz w:val="20"/>
                <w:szCs w:val="20"/>
              </w:rPr>
              <w:t xml:space="preserve"> student/</w:t>
            </w:r>
            <w:proofErr w:type="spellStart"/>
            <w:r w:rsidR="00D03184" w:rsidRPr="00987302">
              <w:rPr>
                <w:sz w:val="20"/>
                <w:szCs w:val="20"/>
              </w:rPr>
              <w:t>ka</w:t>
            </w:r>
            <w:proofErr w:type="spellEnd"/>
            <w:r w:rsidR="00D03184" w:rsidRPr="00987302">
              <w:rPr>
                <w:sz w:val="20"/>
                <w:szCs w:val="20"/>
              </w:rPr>
              <w:t xml:space="preserve"> po dohodě s vedoucím DP přes studijní oddělení </w:t>
            </w:r>
          </w:p>
        </w:tc>
        <w:tc>
          <w:tcPr>
            <w:tcW w:w="2948" w:type="dxa"/>
          </w:tcPr>
          <w:p w14:paraId="3D181F91" w14:textId="7CEC6528" w:rsidR="00D03184" w:rsidRPr="00D03184" w:rsidRDefault="00D03184" w:rsidP="00D03184">
            <w:pPr>
              <w:pStyle w:val="Nadpis3"/>
            </w:pPr>
            <w:r w:rsidRPr="00D03184">
              <w:t xml:space="preserve">do </w:t>
            </w:r>
            <w:r w:rsidR="00987302">
              <w:t>31</w:t>
            </w:r>
            <w:r w:rsidRPr="00D03184">
              <w:t xml:space="preserve">. </w:t>
            </w:r>
            <w:r>
              <w:t>10</w:t>
            </w:r>
            <w:r w:rsidRPr="00D03184">
              <w:t>. 202</w:t>
            </w:r>
            <w:r w:rsidR="00EB39C2">
              <w:t>4</w:t>
            </w:r>
          </w:p>
        </w:tc>
      </w:tr>
      <w:tr w:rsidR="00F51834" w14:paraId="2FFC100A" w14:textId="77777777" w:rsidTr="0090529D">
        <w:trPr>
          <w:trHeight w:val="852"/>
        </w:trPr>
        <w:tc>
          <w:tcPr>
            <w:tcW w:w="6236" w:type="dxa"/>
          </w:tcPr>
          <w:p w14:paraId="7D1D5B6B" w14:textId="7922E773" w:rsidR="00D03184" w:rsidRPr="00987302" w:rsidRDefault="00D03184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>Doplnit do IS</w:t>
            </w:r>
            <w:r w:rsidR="00987302" w:rsidRPr="00987302">
              <w:rPr>
                <w:b/>
                <w:bCs/>
                <w:sz w:val="22"/>
                <w:szCs w:val="22"/>
              </w:rPr>
              <w:t xml:space="preserve"> MU</w:t>
            </w:r>
            <w:r w:rsidRPr="00987302">
              <w:rPr>
                <w:b/>
                <w:bCs/>
                <w:sz w:val="22"/>
                <w:szCs w:val="22"/>
              </w:rPr>
              <w:t xml:space="preserve"> </w:t>
            </w:r>
            <w:r w:rsidRPr="0098730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– </w:t>
            </w:r>
            <w:r w:rsidRPr="00987302">
              <w:rPr>
                <w:b/>
                <w:bCs/>
                <w:sz w:val="22"/>
                <w:szCs w:val="22"/>
              </w:rPr>
              <w:t xml:space="preserve">Archiv závěrečné práce </w:t>
            </w:r>
          </w:p>
          <w:p w14:paraId="6A492050" w14:textId="18866A44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Anotace v českém jazyce (krátký popis práce) – </w:t>
            </w:r>
            <w:r w:rsidR="0090529D">
              <w:rPr>
                <w:sz w:val="20"/>
                <w:szCs w:val="20"/>
              </w:rPr>
              <w:t>min.</w:t>
            </w:r>
            <w:r w:rsidR="00D03184">
              <w:rPr>
                <w:sz w:val="20"/>
                <w:szCs w:val="20"/>
              </w:rPr>
              <w:t xml:space="preserve"> 100 znaků </w:t>
            </w:r>
          </w:p>
          <w:p w14:paraId="1269946D" w14:textId="1DD48730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Anotace v anglickém jazyce (krátký popis práce) </w:t>
            </w:r>
            <w:r>
              <w:rPr>
                <w:sz w:val="20"/>
                <w:szCs w:val="20"/>
              </w:rPr>
              <w:t>–</w:t>
            </w:r>
            <w:r w:rsidR="00D03184">
              <w:rPr>
                <w:sz w:val="20"/>
                <w:szCs w:val="20"/>
              </w:rPr>
              <w:t xml:space="preserve"> </w:t>
            </w:r>
            <w:r w:rsidR="0090529D">
              <w:rPr>
                <w:sz w:val="20"/>
                <w:szCs w:val="20"/>
              </w:rPr>
              <w:t>min.</w:t>
            </w:r>
            <w:r w:rsidR="00D03184">
              <w:rPr>
                <w:sz w:val="20"/>
                <w:szCs w:val="20"/>
              </w:rPr>
              <w:t xml:space="preserve"> 100 znaků </w:t>
            </w:r>
          </w:p>
          <w:p w14:paraId="776FDAA2" w14:textId="47328B4F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Klíčová slova </w:t>
            </w:r>
          </w:p>
          <w:p w14:paraId="19236C2B" w14:textId="21A5A691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Nahrát a uložit DP v „</w:t>
            </w:r>
            <w:proofErr w:type="spellStart"/>
            <w:r w:rsidR="00D03184">
              <w:rPr>
                <w:sz w:val="20"/>
                <w:szCs w:val="20"/>
              </w:rPr>
              <w:t>pdf</w:t>
            </w:r>
            <w:proofErr w:type="spellEnd"/>
            <w:r w:rsidR="00D03184">
              <w:rPr>
                <w:sz w:val="20"/>
                <w:szCs w:val="20"/>
              </w:rPr>
              <w:t>“ souboru</w:t>
            </w:r>
          </w:p>
          <w:p w14:paraId="7EF97613" w14:textId="40B70E25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Návod: </w:t>
            </w:r>
            <w:hyperlink r:id="rId11" w:history="1">
              <w:r w:rsidRPr="000F4E36">
                <w:rPr>
                  <w:rStyle w:val="Hypertextovodkaz"/>
                  <w:sz w:val="20"/>
                  <w:szCs w:val="20"/>
                </w:rPr>
                <w:t>https://is.muni.cz/auth/napoveda/student/prace</w:t>
              </w:r>
            </w:hyperlink>
            <w:r>
              <w:rPr>
                <w:sz w:val="20"/>
                <w:szCs w:val="20"/>
              </w:rPr>
              <w:t xml:space="preserve"> </w:t>
            </w:r>
            <w:r w:rsidR="00D0318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48" w:type="dxa"/>
          </w:tcPr>
          <w:p w14:paraId="4333A98B" w14:textId="1669D8C7" w:rsidR="00D03184" w:rsidRPr="00987302" w:rsidRDefault="00D03184" w:rsidP="00987302">
            <w:pPr>
              <w:pStyle w:val="Nadpis3"/>
            </w:pPr>
            <w:r w:rsidRPr="00987302">
              <w:t xml:space="preserve">do </w:t>
            </w:r>
            <w:r w:rsidR="00987302" w:rsidRPr="00987302">
              <w:t>2</w:t>
            </w:r>
            <w:r w:rsidR="00296866">
              <w:t>2</w:t>
            </w:r>
            <w:r w:rsidRPr="00987302">
              <w:t xml:space="preserve">. </w:t>
            </w:r>
            <w:r w:rsidR="00987302" w:rsidRPr="00987302">
              <w:t>11</w:t>
            </w:r>
            <w:r w:rsidRPr="00987302">
              <w:t>. 202</w:t>
            </w:r>
            <w:r w:rsidR="00EB39C2">
              <w:t>4</w:t>
            </w:r>
            <w:r w:rsidRPr="00987302">
              <w:t xml:space="preserve"> </w:t>
            </w:r>
          </w:p>
        </w:tc>
      </w:tr>
      <w:tr w:rsidR="00F51834" w14:paraId="142E70E8" w14:textId="77777777" w:rsidTr="0090529D">
        <w:trPr>
          <w:trHeight w:val="683"/>
        </w:trPr>
        <w:tc>
          <w:tcPr>
            <w:tcW w:w="6236" w:type="dxa"/>
          </w:tcPr>
          <w:p w14:paraId="3B058D8B" w14:textId="77777777" w:rsidR="00D03184" w:rsidRPr="00987302" w:rsidRDefault="00D03184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Odevzdání diplomových prací </w:t>
            </w:r>
          </w:p>
          <w:p w14:paraId="5F13EDA1" w14:textId="77777777" w:rsidR="00D03184" w:rsidRDefault="00D0318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- </w:t>
            </w:r>
            <w:r>
              <w:rPr>
                <w:sz w:val="20"/>
                <w:szCs w:val="20"/>
              </w:rPr>
              <w:t xml:space="preserve">elektronická verze se odevzdá do Archivu závěrečné práce </w:t>
            </w:r>
          </w:p>
          <w:p w14:paraId="24846C37" w14:textId="19A6F15D" w:rsidR="00D03184" w:rsidRDefault="00D03184" w:rsidP="0098730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987302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x vyhotovení DP v tištěné a vyvázané formě</w:t>
            </w:r>
            <w:r w:rsidR="00987302">
              <w:rPr>
                <w:b/>
                <w:bCs/>
                <w:sz w:val="20"/>
                <w:szCs w:val="20"/>
              </w:rPr>
              <w:t xml:space="preserve">, kterou </w:t>
            </w:r>
            <w:proofErr w:type="gramStart"/>
            <w:r>
              <w:rPr>
                <w:b/>
                <w:bCs/>
                <w:sz w:val="20"/>
                <w:szCs w:val="20"/>
              </w:rPr>
              <w:t>předloží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každý student na studijní oddělení fakulty</w:t>
            </w:r>
          </w:p>
        </w:tc>
        <w:tc>
          <w:tcPr>
            <w:tcW w:w="2948" w:type="dxa"/>
          </w:tcPr>
          <w:p w14:paraId="07384151" w14:textId="1F623B5D" w:rsidR="00D03184" w:rsidRDefault="00D03184" w:rsidP="00987302">
            <w:pPr>
              <w:pStyle w:val="Nadpis3"/>
            </w:pPr>
            <w:r>
              <w:t xml:space="preserve">do </w:t>
            </w:r>
            <w:r w:rsidR="00987302">
              <w:t>2</w:t>
            </w:r>
            <w:r w:rsidR="00296866">
              <w:t>2</w:t>
            </w:r>
            <w:r>
              <w:t xml:space="preserve">. </w:t>
            </w:r>
            <w:r w:rsidR="00987302">
              <w:t>11</w:t>
            </w:r>
            <w:r>
              <w:t>. 202</w:t>
            </w:r>
            <w:r w:rsidR="00EB39C2">
              <w:t>4</w:t>
            </w:r>
            <w:r>
              <w:t xml:space="preserve"> </w:t>
            </w:r>
          </w:p>
        </w:tc>
      </w:tr>
      <w:tr w:rsidR="0090529D" w:rsidRPr="00987302" w14:paraId="4481EEC1" w14:textId="77777777" w:rsidTr="0090529D">
        <w:trPr>
          <w:trHeight w:val="143"/>
        </w:trPr>
        <w:tc>
          <w:tcPr>
            <w:tcW w:w="6236" w:type="dxa"/>
          </w:tcPr>
          <w:p w14:paraId="2C0B14AE" w14:textId="77777777" w:rsidR="00987302" w:rsidRPr="00987302" w:rsidRDefault="00987302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>Potvrzení DP vedoucím práce v IS MU</w:t>
            </w:r>
          </w:p>
          <w:p w14:paraId="43F960ED" w14:textId="4204A489" w:rsidR="00987302" w:rsidRPr="00987302" w:rsidRDefault="00987302" w:rsidP="007141F2">
            <w:pPr>
              <w:pStyle w:val="Default"/>
              <w:rPr>
                <w:sz w:val="23"/>
                <w:szCs w:val="23"/>
              </w:rPr>
            </w:pPr>
            <w:r w:rsidRPr="00987302">
              <w:rPr>
                <w:sz w:val="20"/>
                <w:szCs w:val="20"/>
              </w:rPr>
              <w:t>(kontrola „vejce vejci“; po provedené kontrole vedoucím ne</w:t>
            </w:r>
            <w:r w:rsidR="00F51834">
              <w:rPr>
                <w:sz w:val="20"/>
                <w:szCs w:val="20"/>
              </w:rPr>
              <w:t>bude</w:t>
            </w:r>
            <w:r w:rsidRPr="00987302">
              <w:rPr>
                <w:sz w:val="20"/>
                <w:szCs w:val="20"/>
              </w:rPr>
              <w:t xml:space="preserve"> možné archiv </w:t>
            </w:r>
            <w:r w:rsidR="00F51834">
              <w:rPr>
                <w:sz w:val="20"/>
                <w:szCs w:val="20"/>
              </w:rPr>
              <w:t xml:space="preserve">DP </w:t>
            </w:r>
            <w:r w:rsidRPr="00987302">
              <w:rPr>
                <w:sz w:val="20"/>
                <w:szCs w:val="20"/>
              </w:rPr>
              <w:t>znovu otevřít</w:t>
            </w:r>
            <w:r>
              <w:rPr>
                <w:sz w:val="20"/>
                <w:szCs w:val="20"/>
              </w:rPr>
              <w:t>!</w:t>
            </w:r>
            <w:r w:rsidRPr="00987302">
              <w:rPr>
                <w:sz w:val="20"/>
                <w:szCs w:val="20"/>
              </w:rPr>
              <w:t>)</w:t>
            </w:r>
          </w:p>
        </w:tc>
        <w:tc>
          <w:tcPr>
            <w:tcW w:w="2948" w:type="dxa"/>
          </w:tcPr>
          <w:p w14:paraId="51083FBC" w14:textId="19C422D9" w:rsidR="00987302" w:rsidRPr="00987302" w:rsidRDefault="00987302" w:rsidP="00987302">
            <w:pPr>
              <w:pStyle w:val="Nadpis3"/>
            </w:pPr>
            <w:r>
              <w:t xml:space="preserve">do </w:t>
            </w:r>
            <w:r w:rsidR="00DD5E42">
              <w:t>0</w:t>
            </w:r>
            <w:r w:rsidR="00EB39C2">
              <w:t>6</w:t>
            </w:r>
            <w:r>
              <w:t>. 12. 202</w:t>
            </w:r>
            <w:r w:rsidR="00EB39C2">
              <w:t>4</w:t>
            </w:r>
          </w:p>
        </w:tc>
      </w:tr>
      <w:tr w:rsidR="0090529D" w14:paraId="61AB5EC7" w14:textId="77777777" w:rsidTr="0090529D">
        <w:trPr>
          <w:trHeight w:val="143"/>
        </w:trPr>
        <w:tc>
          <w:tcPr>
            <w:tcW w:w="6236" w:type="dxa"/>
          </w:tcPr>
          <w:p w14:paraId="6EE3446E" w14:textId="77777777" w:rsidR="00987302" w:rsidRPr="00987302" w:rsidRDefault="00987302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Splnění všech studijních povinností </w:t>
            </w:r>
          </w:p>
          <w:p w14:paraId="678DD052" w14:textId="5EBDB29D" w:rsidR="00987302" w:rsidRPr="00987302" w:rsidRDefault="00987302" w:rsidP="007141F2">
            <w:pPr>
              <w:pStyle w:val="Default"/>
              <w:rPr>
                <w:sz w:val="23"/>
                <w:szCs w:val="23"/>
              </w:rPr>
            </w:pPr>
            <w:r w:rsidRPr="00987302">
              <w:rPr>
                <w:sz w:val="20"/>
                <w:szCs w:val="20"/>
              </w:rPr>
              <w:t>(všechny chybějící zápočty a zkoušky</w:t>
            </w:r>
            <w:r>
              <w:rPr>
                <w:sz w:val="20"/>
                <w:szCs w:val="20"/>
              </w:rPr>
              <w:t>;</w:t>
            </w:r>
            <w:r w:rsidRPr="00987302">
              <w:rPr>
                <w:sz w:val="20"/>
                <w:szCs w:val="20"/>
              </w:rPr>
              <w:t xml:space="preserve"> nutno mít splněno </w:t>
            </w:r>
            <w:r w:rsidR="0090529D" w:rsidRPr="00987302">
              <w:rPr>
                <w:sz w:val="20"/>
                <w:szCs w:val="20"/>
              </w:rPr>
              <w:t xml:space="preserve">min. 300 kreditů </w:t>
            </w:r>
            <w:r w:rsidR="0090529D">
              <w:rPr>
                <w:sz w:val="20"/>
                <w:szCs w:val="20"/>
              </w:rPr>
              <w:t xml:space="preserve">a </w:t>
            </w:r>
            <w:r w:rsidRPr="00987302">
              <w:rPr>
                <w:sz w:val="20"/>
                <w:szCs w:val="20"/>
              </w:rPr>
              <w:t xml:space="preserve">všechny povinné a zapsané povinně volitelné předměty) </w:t>
            </w:r>
          </w:p>
        </w:tc>
        <w:tc>
          <w:tcPr>
            <w:tcW w:w="2948" w:type="dxa"/>
          </w:tcPr>
          <w:p w14:paraId="467DC2EA" w14:textId="16528A1A" w:rsidR="00987302" w:rsidRPr="00296866" w:rsidRDefault="00987302" w:rsidP="00296866">
            <w:pPr>
              <w:pStyle w:val="Nadpis3"/>
            </w:pPr>
            <w:r w:rsidRPr="00296866">
              <w:t xml:space="preserve">do </w:t>
            </w:r>
            <w:r w:rsidR="00296866">
              <w:t>16</w:t>
            </w:r>
            <w:r w:rsidRPr="00296866">
              <w:t>. 12. 202</w:t>
            </w:r>
            <w:r w:rsidR="00EB39C2" w:rsidRPr="00296866">
              <w:t>4</w:t>
            </w:r>
          </w:p>
        </w:tc>
      </w:tr>
      <w:tr w:rsidR="00F51834" w14:paraId="5A213887" w14:textId="77777777" w:rsidTr="0090529D">
        <w:trPr>
          <w:trHeight w:val="291"/>
        </w:trPr>
        <w:tc>
          <w:tcPr>
            <w:tcW w:w="6236" w:type="dxa"/>
          </w:tcPr>
          <w:p w14:paraId="54AE3BC3" w14:textId="2B21DEF4" w:rsidR="00D03184" w:rsidRPr="00987302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Podávání přihlášek </w:t>
            </w:r>
            <w:r w:rsidR="00F51834">
              <w:rPr>
                <w:b/>
                <w:bCs/>
                <w:sz w:val="22"/>
                <w:szCs w:val="22"/>
              </w:rPr>
              <w:t>k</w:t>
            </w:r>
            <w:r w:rsidRPr="00987302">
              <w:rPr>
                <w:b/>
                <w:bCs/>
                <w:sz w:val="22"/>
                <w:szCs w:val="22"/>
              </w:rPr>
              <w:t xml:space="preserve">e </w:t>
            </w:r>
            <w:proofErr w:type="spellStart"/>
            <w:r w:rsidRPr="00987302">
              <w:rPr>
                <w:b/>
                <w:bCs/>
                <w:sz w:val="22"/>
                <w:szCs w:val="22"/>
              </w:rPr>
              <w:t>SZZk</w:t>
            </w:r>
            <w:proofErr w:type="spellEnd"/>
            <w:r w:rsidRPr="00987302">
              <w:rPr>
                <w:b/>
                <w:bCs/>
                <w:sz w:val="22"/>
                <w:szCs w:val="22"/>
              </w:rPr>
              <w:t xml:space="preserve"> </w:t>
            </w:r>
          </w:p>
          <w:p w14:paraId="3B378C9E" w14:textId="1E52A20C" w:rsidR="00D03184" w:rsidRDefault="00D03184" w:rsidP="007141F2">
            <w:pPr>
              <w:pStyle w:val="Default"/>
              <w:rPr>
                <w:sz w:val="18"/>
                <w:szCs w:val="18"/>
              </w:rPr>
            </w:pPr>
            <w:r w:rsidRPr="00987302">
              <w:rPr>
                <w:sz w:val="20"/>
                <w:szCs w:val="20"/>
              </w:rPr>
              <w:t>Přihlášení na SZZ v</w:t>
            </w:r>
            <w:r w:rsidR="00987302">
              <w:rPr>
                <w:sz w:val="20"/>
                <w:szCs w:val="20"/>
              </w:rPr>
              <w:t> </w:t>
            </w:r>
            <w:r w:rsidRPr="00987302">
              <w:rPr>
                <w:sz w:val="20"/>
                <w:szCs w:val="20"/>
              </w:rPr>
              <w:t>IS</w:t>
            </w:r>
            <w:r w:rsidR="00987302">
              <w:rPr>
                <w:sz w:val="20"/>
                <w:szCs w:val="20"/>
              </w:rPr>
              <w:t xml:space="preserve"> MU</w:t>
            </w:r>
            <w:r w:rsidRPr="00987302">
              <w:rPr>
                <w:sz w:val="20"/>
                <w:szCs w:val="20"/>
              </w:rPr>
              <w:t xml:space="preserve"> – </w:t>
            </w:r>
            <w:r w:rsidR="00F51834">
              <w:rPr>
                <w:sz w:val="20"/>
                <w:szCs w:val="20"/>
              </w:rPr>
              <w:t xml:space="preserve">aplikace </w:t>
            </w:r>
            <w:r w:rsidR="00987302">
              <w:rPr>
                <w:sz w:val="20"/>
                <w:szCs w:val="20"/>
              </w:rPr>
              <w:t>Rozpisy</w:t>
            </w:r>
            <w:r w:rsidRPr="00987302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48" w:type="dxa"/>
          </w:tcPr>
          <w:p w14:paraId="5D1A6F00" w14:textId="3E29D9ED" w:rsidR="00D03184" w:rsidRPr="00296866" w:rsidRDefault="00EB39C2" w:rsidP="00296866">
            <w:pPr>
              <w:pStyle w:val="Nadpis3"/>
            </w:pPr>
            <w:r w:rsidRPr="00296866">
              <w:t>2</w:t>
            </w:r>
            <w:r w:rsidR="00296866">
              <w:t>5</w:t>
            </w:r>
            <w:r w:rsidR="00987302" w:rsidRPr="00296866">
              <w:t>.</w:t>
            </w:r>
            <w:r w:rsidR="00D03184" w:rsidRPr="00296866">
              <w:t xml:space="preserve"> </w:t>
            </w:r>
            <w:r w:rsidR="00987302" w:rsidRPr="00296866">
              <w:t>1</w:t>
            </w:r>
            <w:r w:rsidR="00296866">
              <w:t>1</w:t>
            </w:r>
            <w:r w:rsidR="00D03184" w:rsidRPr="00296866">
              <w:t xml:space="preserve">. – </w:t>
            </w:r>
            <w:r w:rsidR="00296866">
              <w:t>16</w:t>
            </w:r>
            <w:r w:rsidR="00D03184" w:rsidRPr="00296866">
              <w:t xml:space="preserve">. </w:t>
            </w:r>
            <w:r w:rsidR="00987302" w:rsidRPr="00296866">
              <w:t>12</w:t>
            </w:r>
            <w:r w:rsidR="00D03184" w:rsidRPr="00296866">
              <w:t>. 202</w:t>
            </w:r>
            <w:r w:rsidRPr="00296866">
              <w:t>4</w:t>
            </w:r>
            <w:r w:rsidR="00D03184" w:rsidRPr="00296866">
              <w:t xml:space="preserve"> </w:t>
            </w:r>
          </w:p>
        </w:tc>
      </w:tr>
      <w:tr w:rsidR="00F51834" w14:paraId="0F90F36F" w14:textId="77777777" w:rsidTr="0090529D">
        <w:trPr>
          <w:trHeight w:val="143"/>
        </w:trPr>
        <w:tc>
          <w:tcPr>
            <w:tcW w:w="6236" w:type="dxa"/>
          </w:tcPr>
          <w:p w14:paraId="4782719A" w14:textId="77777777" w:rsidR="00D03184" w:rsidRPr="00F5183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 xml:space="preserve">Zveřejnění komisí a rozdělení studentů na jednotlivé termíny </w:t>
            </w:r>
          </w:p>
        </w:tc>
        <w:tc>
          <w:tcPr>
            <w:tcW w:w="2948" w:type="dxa"/>
          </w:tcPr>
          <w:p w14:paraId="724D03A0" w14:textId="174FFD89" w:rsidR="00D03184" w:rsidRDefault="00A44861" w:rsidP="00F51834">
            <w:pPr>
              <w:pStyle w:val="Nadpis3"/>
            </w:pPr>
            <w:r>
              <w:t xml:space="preserve">do </w:t>
            </w:r>
            <w:r w:rsidR="00DD5E42">
              <w:t>0</w:t>
            </w:r>
            <w:r w:rsidR="00296866">
              <w:t>3</w:t>
            </w:r>
            <w:r w:rsidR="00F51834">
              <w:t xml:space="preserve">. </w:t>
            </w:r>
            <w:r w:rsidR="00DD5E42">
              <w:t>0</w:t>
            </w:r>
            <w:r w:rsidR="00F51834">
              <w:t>1. 202</w:t>
            </w:r>
            <w:r w:rsidR="00EB39C2">
              <w:t>5</w:t>
            </w:r>
          </w:p>
        </w:tc>
      </w:tr>
      <w:tr w:rsidR="00F51834" w14:paraId="138C940D" w14:textId="77777777" w:rsidTr="0090529D">
        <w:trPr>
          <w:trHeight w:val="291"/>
        </w:trPr>
        <w:tc>
          <w:tcPr>
            <w:tcW w:w="6236" w:type="dxa"/>
          </w:tcPr>
          <w:p w14:paraId="46D7A8CA" w14:textId="77777777" w:rsidR="00D03184" w:rsidRPr="00F5183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 xml:space="preserve">Obhajoby diplomových prací </w:t>
            </w:r>
          </w:p>
          <w:p w14:paraId="5A732173" w14:textId="3E5ED0CF" w:rsidR="00D03184" w:rsidRDefault="00D03184" w:rsidP="007141F2">
            <w:pPr>
              <w:pStyle w:val="Default"/>
              <w:rPr>
                <w:sz w:val="18"/>
                <w:szCs w:val="18"/>
              </w:rPr>
            </w:pPr>
            <w:r w:rsidRPr="00F51834">
              <w:rPr>
                <w:sz w:val="20"/>
                <w:szCs w:val="20"/>
              </w:rPr>
              <w:t>Přesné termíny a rozdělení studentů bude zveřejněno v</w:t>
            </w:r>
            <w:r w:rsidR="00F51834" w:rsidRPr="00F51834">
              <w:rPr>
                <w:sz w:val="20"/>
                <w:szCs w:val="20"/>
              </w:rPr>
              <w:t> </w:t>
            </w:r>
            <w:r w:rsidRPr="00F51834">
              <w:rPr>
                <w:sz w:val="20"/>
                <w:szCs w:val="20"/>
              </w:rPr>
              <w:t>IS</w:t>
            </w:r>
            <w:r w:rsidR="00F51834" w:rsidRPr="00F51834">
              <w:rPr>
                <w:sz w:val="20"/>
                <w:szCs w:val="20"/>
              </w:rPr>
              <w:t xml:space="preserve"> MU</w:t>
            </w:r>
            <w:r w:rsidRPr="00F5183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48" w:type="dxa"/>
          </w:tcPr>
          <w:p w14:paraId="0DD73157" w14:textId="75E65A0A" w:rsidR="00D03184" w:rsidRDefault="00296866" w:rsidP="00F51834">
            <w:pPr>
              <w:pStyle w:val="Nadpis3"/>
            </w:pPr>
            <w:r>
              <w:t>13</w:t>
            </w:r>
            <w:r w:rsidR="00F51834">
              <w:t xml:space="preserve">. </w:t>
            </w:r>
            <w:r w:rsidR="00DD5E42">
              <w:t>0</w:t>
            </w:r>
            <w:r w:rsidR="00F51834">
              <w:t>1</w:t>
            </w:r>
            <w:r w:rsidR="00D03184">
              <w:t xml:space="preserve">. </w:t>
            </w:r>
            <w:r w:rsidR="00A44861">
              <w:t xml:space="preserve">– </w:t>
            </w:r>
            <w:r w:rsidR="00EB39C2">
              <w:t>31</w:t>
            </w:r>
            <w:r w:rsidR="00D03184">
              <w:t xml:space="preserve">. </w:t>
            </w:r>
            <w:r w:rsidR="00DD5E42">
              <w:t>0</w:t>
            </w:r>
            <w:r w:rsidR="00EB39C2">
              <w:t>1</w:t>
            </w:r>
            <w:r w:rsidR="00D03184">
              <w:t>. 202</w:t>
            </w:r>
            <w:r w:rsidR="00EB39C2">
              <w:t>5</w:t>
            </w:r>
          </w:p>
        </w:tc>
      </w:tr>
      <w:tr w:rsidR="00F51834" w14:paraId="584F60EB" w14:textId="77777777" w:rsidTr="0090529D">
        <w:trPr>
          <w:trHeight w:val="291"/>
        </w:trPr>
        <w:tc>
          <w:tcPr>
            <w:tcW w:w="6236" w:type="dxa"/>
          </w:tcPr>
          <w:p w14:paraId="1318681A" w14:textId="77777777" w:rsidR="00D03184" w:rsidRPr="00F5183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 xml:space="preserve">Státní závěrečné zkoušky </w:t>
            </w:r>
          </w:p>
          <w:p w14:paraId="2A5E7BD2" w14:textId="3B5C85F6" w:rsidR="00D03184" w:rsidRDefault="00F51834" w:rsidP="007141F2">
            <w:pPr>
              <w:pStyle w:val="Default"/>
              <w:rPr>
                <w:sz w:val="18"/>
                <w:szCs w:val="18"/>
              </w:rPr>
            </w:pPr>
            <w:r w:rsidRPr="00F51834">
              <w:rPr>
                <w:sz w:val="20"/>
                <w:szCs w:val="20"/>
              </w:rPr>
              <w:t>Přesné termíny a rozdělení studentů bude zveřejněno v IS MU</w:t>
            </w:r>
          </w:p>
        </w:tc>
        <w:tc>
          <w:tcPr>
            <w:tcW w:w="2948" w:type="dxa"/>
          </w:tcPr>
          <w:p w14:paraId="05C100FB" w14:textId="459433AD" w:rsidR="00D03184" w:rsidRDefault="00296866" w:rsidP="00F51834">
            <w:pPr>
              <w:pStyle w:val="Nadpis3"/>
            </w:pPr>
            <w:r>
              <w:t>13</w:t>
            </w:r>
            <w:r w:rsidR="00D03184">
              <w:t xml:space="preserve">. </w:t>
            </w:r>
            <w:r w:rsidR="00DD5E42">
              <w:t>0</w:t>
            </w:r>
            <w:r w:rsidR="00F51834">
              <w:t>1</w:t>
            </w:r>
            <w:r w:rsidR="00D03184">
              <w:t xml:space="preserve">. – </w:t>
            </w:r>
            <w:r w:rsidR="00EB39C2">
              <w:t>31</w:t>
            </w:r>
            <w:r w:rsidR="00D03184">
              <w:t xml:space="preserve">. </w:t>
            </w:r>
            <w:r w:rsidR="00DD5E42">
              <w:t>0</w:t>
            </w:r>
            <w:r w:rsidR="00EB39C2">
              <w:t>1</w:t>
            </w:r>
            <w:r w:rsidR="00D03184">
              <w:t>. 202</w:t>
            </w:r>
            <w:r w:rsidR="00EB39C2">
              <w:t>5</w:t>
            </w:r>
          </w:p>
        </w:tc>
      </w:tr>
      <w:tr w:rsidR="00F51834" w14:paraId="39B8D30D" w14:textId="77777777" w:rsidTr="0090529D">
        <w:trPr>
          <w:trHeight w:val="249"/>
        </w:trPr>
        <w:tc>
          <w:tcPr>
            <w:tcW w:w="6236" w:type="dxa"/>
          </w:tcPr>
          <w:p w14:paraId="6928232F" w14:textId="77777777" w:rsidR="00D0318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>Promoce absolventů</w:t>
            </w:r>
          </w:p>
          <w:p w14:paraId="7845F900" w14:textId="3FAD9BE6" w:rsidR="00F51834" w:rsidRPr="00F51834" w:rsidRDefault="00F51834" w:rsidP="007141F2">
            <w:pPr>
              <w:pStyle w:val="Default"/>
              <w:rPr>
                <w:sz w:val="23"/>
                <w:szCs w:val="23"/>
              </w:rPr>
            </w:pPr>
            <w:r>
              <w:rPr>
                <w:sz w:val="20"/>
                <w:szCs w:val="20"/>
              </w:rPr>
              <w:t xml:space="preserve">Předpokládaný termín, </w:t>
            </w:r>
            <w:r w:rsidRPr="00F51834">
              <w:rPr>
                <w:sz w:val="20"/>
                <w:szCs w:val="20"/>
              </w:rPr>
              <w:t>bude upřesněn</w:t>
            </w:r>
          </w:p>
        </w:tc>
        <w:tc>
          <w:tcPr>
            <w:tcW w:w="2948" w:type="dxa"/>
          </w:tcPr>
          <w:p w14:paraId="2F6E68D7" w14:textId="29EBADEB" w:rsidR="00D03184" w:rsidRDefault="00416390" w:rsidP="00F51834">
            <w:pPr>
              <w:pStyle w:val="Nadpis3"/>
            </w:pPr>
            <w:r>
              <w:t>2</w:t>
            </w:r>
            <w:r w:rsidR="00EB39C2">
              <w:t>0</w:t>
            </w:r>
            <w:r>
              <w:t xml:space="preserve">. 06. </w:t>
            </w:r>
            <w:r w:rsidR="00F51834">
              <w:t>202</w:t>
            </w:r>
            <w:r w:rsidR="00EB39C2">
              <w:t>5</w:t>
            </w:r>
            <w:r w:rsidR="00D03184">
              <w:t xml:space="preserve"> </w:t>
            </w:r>
          </w:p>
        </w:tc>
      </w:tr>
    </w:tbl>
    <w:p w14:paraId="2EDEB1C0" w14:textId="011F58AB" w:rsidR="0090529D" w:rsidRPr="00EA3ACA" w:rsidRDefault="00A44861" w:rsidP="00EA3ACA">
      <w:pPr>
        <w:pStyle w:val="Bezmezer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Změny v </w:t>
      </w:r>
      <w:r w:rsidR="00EA3ACA" w:rsidRPr="00EA3ACA">
        <w:rPr>
          <w:i/>
          <w:iCs/>
          <w:sz w:val="18"/>
          <w:szCs w:val="18"/>
        </w:rPr>
        <w:t>harmonogramu</w:t>
      </w:r>
      <w:r>
        <w:rPr>
          <w:i/>
          <w:iCs/>
          <w:sz w:val="18"/>
          <w:szCs w:val="18"/>
        </w:rPr>
        <w:t xml:space="preserve"> vyhrazeny.</w:t>
      </w:r>
    </w:p>
    <w:p w14:paraId="10E6EE0D" w14:textId="77777777" w:rsidR="0090529D" w:rsidRDefault="0090529D" w:rsidP="0090529D">
      <w:pPr>
        <w:pStyle w:val="Bezmezer"/>
      </w:pPr>
    </w:p>
    <w:p w14:paraId="7532D4FB" w14:textId="65026079" w:rsidR="0090529D" w:rsidRDefault="0090529D" w:rsidP="0090529D">
      <w:pPr>
        <w:pStyle w:val="Bezmezer"/>
      </w:pPr>
      <w:r>
        <w:t xml:space="preserve">Brno, </w:t>
      </w:r>
      <w:r w:rsidR="00296866">
        <w:t>08</w:t>
      </w:r>
      <w:r>
        <w:t xml:space="preserve">. </w:t>
      </w:r>
      <w:r w:rsidR="00FF73A8">
        <w:t>0</w:t>
      </w:r>
      <w:r w:rsidR="00296866">
        <w:t>7</w:t>
      </w:r>
      <w:r>
        <w:t>. 202</w:t>
      </w:r>
      <w:r w:rsidR="00EB39C2">
        <w:t>4</w:t>
      </w:r>
    </w:p>
    <w:p w14:paraId="7F6394E3" w14:textId="7F8C4D1E" w:rsidR="0090529D" w:rsidRPr="0090529D" w:rsidRDefault="0090529D" w:rsidP="0090529D">
      <w:pPr>
        <w:pStyle w:val="Bezmezer"/>
        <w:ind w:left="5664"/>
        <w:rPr>
          <w:b/>
          <w:bCs/>
        </w:rPr>
      </w:pPr>
      <w:r w:rsidRPr="0090529D">
        <w:rPr>
          <w:b/>
          <w:bCs/>
        </w:rPr>
        <w:t>PharmDr. Tünde Ambrus, Ph.D.</w:t>
      </w:r>
    </w:p>
    <w:p w14:paraId="24F3F4FE" w14:textId="65CFDE6F" w:rsidR="0090529D" w:rsidRDefault="0090529D" w:rsidP="0090529D">
      <w:pPr>
        <w:pStyle w:val="Bezmezer"/>
        <w:ind w:left="5664"/>
      </w:pPr>
      <w:r>
        <w:t xml:space="preserve">       proděkanka pro studium</w:t>
      </w:r>
    </w:p>
    <w:p w14:paraId="218443A0" w14:textId="655EDA55" w:rsidR="0090529D" w:rsidRDefault="0090529D" w:rsidP="0090529D">
      <w:pPr>
        <w:pStyle w:val="Bezmezer"/>
      </w:pPr>
    </w:p>
    <w:p w14:paraId="16555FFB" w14:textId="2955BA79" w:rsidR="00EA3ACA" w:rsidRPr="00EA3ACA" w:rsidRDefault="0090529D" w:rsidP="0090529D">
      <w:pPr>
        <w:pStyle w:val="Bezmezer"/>
        <w:rPr>
          <w:b/>
          <w:bCs/>
        </w:rPr>
      </w:pPr>
      <w:r>
        <w:t xml:space="preserve">Vyřizuje: </w:t>
      </w:r>
      <w:r w:rsidRPr="0090529D">
        <w:rPr>
          <w:b/>
          <w:bCs/>
        </w:rPr>
        <w:t>Bc. Lucie Coufalová</w:t>
      </w:r>
    </w:p>
    <w:sectPr w:rsidR="00EA3ACA" w:rsidRPr="00EA3ACA" w:rsidSect="00AE58AA">
      <w:footerReference w:type="default" r:id="rId12"/>
      <w:headerReference w:type="first" r:id="rId13"/>
      <w:footerReference w:type="first" r:id="rId14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E1FBE7" w14:textId="77777777" w:rsidR="00772F84" w:rsidRDefault="00772F84" w:rsidP="0036679C">
      <w:r>
        <w:separator/>
      </w:r>
    </w:p>
    <w:p w14:paraId="038979BB" w14:textId="77777777" w:rsidR="00772F84" w:rsidRDefault="00772F84"/>
  </w:endnote>
  <w:endnote w:type="continuationSeparator" w:id="0">
    <w:p w14:paraId="0E751CE9" w14:textId="77777777" w:rsidR="00772F84" w:rsidRDefault="00772F84" w:rsidP="0036679C">
      <w:r>
        <w:continuationSeparator/>
      </w:r>
    </w:p>
    <w:p w14:paraId="3DE2C387" w14:textId="77777777" w:rsidR="00772F84" w:rsidRDefault="00772F84"/>
  </w:endnote>
  <w:endnote w:type="continuationNotice" w:id="1">
    <w:p w14:paraId="5C0ABBD5" w14:textId="77777777" w:rsidR="00772F84" w:rsidRDefault="00772F84" w:rsidP="0036679C"/>
    <w:p w14:paraId="22D4D45D" w14:textId="77777777" w:rsidR="00772F84" w:rsidRDefault="00772F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4105BF" w14:textId="77777777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2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ED57F2" w14:textId="77777777" w:rsidR="00D03184" w:rsidRDefault="00D03184" w:rsidP="00D03184">
    <w:pPr>
      <w:pStyle w:val="Zpat-univerzita4dkyadresy"/>
    </w:pPr>
    <w:r w:rsidRPr="00204644">
      <w:t xml:space="preserve">Masarykova univerzita, </w:t>
    </w:r>
    <w:r w:rsidRPr="00670BFF">
      <w:t>Farmaceutická fakulta</w:t>
    </w:r>
  </w:p>
  <w:p w14:paraId="2F53BE26" w14:textId="77777777" w:rsidR="00D03184" w:rsidRPr="00085F55" w:rsidRDefault="00D03184" w:rsidP="00D03184">
    <w:pPr>
      <w:pStyle w:val="Zpat"/>
      <w:rPr>
        <w:b/>
        <w:bCs/>
      </w:rPr>
    </w:pPr>
    <w:r w:rsidRPr="00085F55">
      <w:rPr>
        <w:b/>
        <w:bCs/>
      </w:rPr>
      <w:t>Studijní oddělení</w:t>
    </w:r>
  </w:p>
  <w:p w14:paraId="3AB28C79" w14:textId="77777777" w:rsidR="00D03184" w:rsidRPr="00204644" w:rsidRDefault="00D03184" w:rsidP="00D03184">
    <w:pPr>
      <w:pStyle w:val="Zpat"/>
      <w:rPr>
        <w:szCs w:val="14"/>
      </w:rPr>
    </w:pPr>
    <w:r w:rsidRPr="00670BFF">
      <w:rPr>
        <w:szCs w:val="14"/>
      </w:rPr>
      <w:t>Palackého třída 1946/1, 612 00 Brno, Česká republika</w:t>
    </w:r>
  </w:p>
  <w:p w14:paraId="6EC3E189" w14:textId="7D2AF4A0" w:rsidR="00D03184" w:rsidRDefault="00D03184" w:rsidP="00D03184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Pr="00F53B0F">
      <w:rPr>
        <w:rStyle w:val="slovnstran"/>
      </w:rPr>
      <w:fldChar w:fldCharType="begin"/>
    </w:r>
    <w:r w:rsidRPr="00F53B0F">
      <w:rPr>
        <w:rStyle w:val="slovnstran"/>
      </w:rPr>
      <w:instrText xml:space="preserve"> SECTIONPAGES   \* MERGEFORMAT </w:instrText>
    </w:r>
    <w:r w:rsidRPr="00F53B0F">
      <w:rPr>
        <w:rStyle w:val="slovnstran"/>
      </w:rPr>
      <w:fldChar w:fldCharType="separate"/>
    </w:r>
    <w:r w:rsidR="00A61DEC">
      <w:rPr>
        <w:rStyle w:val="slovnstran"/>
        <w:noProof/>
      </w:rPr>
      <w:t>1</w:t>
    </w:r>
    <w:r w:rsidRPr="00F53B0F">
      <w:rPr>
        <w:rStyle w:val="slovnstran"/>
      </w:rPr>
      <w:fldChar w:fldCharType="end"/>
    </w:r>
    <w:r>
      <w:tab/>
    </w:r>
    <w:r w:rsidRPr="00670BFF">
      <w:t>T: +420 541 562</w:t>
    </w:r>
    <w:r w:rsidR="00A44861">
      <w:t> </w:t>
    </w:r>
    <w:r w:rsidRPr="00670BFF">
      <w:t>80</w:t>
    </w:r>
    <w:r>
      <w:t>3</w:t>
    </w:r>
    <w:r w:rsidR="00A44861">
      <w:t xml:space="preserve"> </w:t>
    </w:r>
    <w:r w:rsidR="00A44861">
      <w:rPr>
        <w:rFonts w:eastAsia="Times New Roman"/>
        <w:noProof/>
        <w:sz w:val="18"/>
        <w:szCs w:val="18"/>
        <w:lang w:eastAsia="cs-CZ"/>
      </w:rPr>
      <w:t>|</w:t>
    </w:r>
    <w:r w:rsidRPr="00670BFF">
      <w:t xml:space="preserve"> E: </w:t>
    </w:r>
    <w:r w:rsidR="0090529D" w:rsidRPr="0090529D">
      <w:t>coufalovalu@pharm.muni.cz</w:t>
    </w:r>
    <w:r w:rsidR="0090529D">
      <w:t xml:space="preserve">, </w:t>
    </w:r>
    <w:r>
      <w:t>studijni</w:t>
    </w:r>
    <w:r w:rsidRPr="00670BFF">
      <w:t xml:space="preserve">@pharm.muni.cz </w:t>
    </w:r>
    <w:r w:rsidR="00A44861">
      <w:rPr>
        <w:rFonts w:eastAsia="Times New Roman"/>
        <w:noProof/>
        <w:sz w:val="18"/>
        <w:szCs w:val="18"/>
        <w:lang w:eastAsia="cs-CZ"/>
      </w:rPr>
      <w:t xml:space="preserve">| W: </w:t>
    </w:r>
    <w:r w:rsidRPr="00670BFF">
      <w:t>www.pharm.muni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2BEFD5" w14:textId="77777777" w:rsidR="00772F84" w:rsidRPr="00A510E1" w:rsidRDefault="00772F84" w:rsidP="0036679C">
      <w:r w:rsidRPr="00A510E1">
        <w:separator/>
      </w:r>
    </w:p>
  </w:footnote>
  <w:footnote w:type="continuationSeparator" w:id="0">
    <w:p w14:paraId="4523FE0D" w14:textId="77777777" w:rsidR="00772F84" w:rsidRDefault="00772F84" w:rsidP="0036679C">
      <w:r>
        <w:continuationSeparator/>
      </w:r>
    </w:p>
    <w:p w14:paraId="10D61E67" w14:textId="77777777" w:rsidR="00772F84" w:rsidRDefault="00772F84"/>
  </w:footnote>
  <w:footnote w:type="continuationNotice" w:id="1">
    <w:p w14:paraId="5282CAA9" w14:textId="77777777" w:rsidR="00772F84" w:rsidRDefault="00772F84" w:rsidP="0036679C"/>
    <w:p w14:paraId="7EA59873" w14:textId="77777777" w:rsidR="00772F84" w:rsidRDefault="00772F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17190C" w14:textId="77777777" w:rsidR="00D03DE5" w:rsidRDefault="001B28E1">
    <w:pPr>
      <w:pStyle w:val="Zhlav"/>
    </w:pPr>
    <w:r>
      <w:rPr>
        <w:noProof/>
      </w:rPr>
      <w:drawing>
        <wp:anchor distT="0" distB="252095" distL="114300" distR="114300" simplePos="0" relativeHeight="251661824" behindDoc="1" locked="1" layoutInCell="1" allowOverlap="1" wp14:anchorId="794B46E5" wp14:editId="57EBCA08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231200" cy="648000"/>
          <wp:effectExtent l="0" t="0" r="7620" b="0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17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18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74752D"/>
    <w:multiLevelType w:val="multilevel"/>
    <w:tmpl w:val="406A841A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1069184685">
    <w:abstractNumId w:val="18"/>
  </w:num>
  <w:num w:numId="2" w16cid:durableId="167794235">
    <w:abstractNumId w:val="6"/>
  </w:num>
  <w:num w:numId="3" w16cid:durableId="1397360972">
    <w:abstractNumId w:val="3"/>
  </w:num>
  <w:num w:numId="4" w16cid:durableId="236403401">
    <w:abstractNumId w:val="8"/>
  </w:num>
  <w:num w:numId="5" w16cid:durableId="1641615840">
    <w:abstractNumId w:val="15"/>
  </w:num>
  <w:num w:numId="6" w16cid:durableId="1179732687">
    <w:abstractNumId w:val="25"/>
  </w:num>
  <w:num w:numId="7" w16cid:durableId="1210068496">
    <w:abstractNumId w:val="13"/>
  </w:num>
  <w:num w:numId="8" w16cid:durableId="563562925">
    <w:abstractNumId w:val="23"/>
  </w:num>
  <w:num w:numId="9" w16cid:durableId="1165973814">
    <w:abstractNumId w:val="11"/>
  </w:num>
  <w:num w:numId="10" w16cid:durableId="268124151">
    <w:abstractNumId w:val="22"/>
  </w:num>
  <w:num w:numId="11" w16cid:durableId="529996459">
    <w:abstractNumId w:val="21"/>
  </w:num>
  <w:num w:numId="12" w16cid:durableId="15155606">
    <w:abstractNumId w:val="24"/>
  </w:num>
  <w:num w:numId="13" w16cid:durableId="786123019">
    <w:abstractNumId w:val="4"/>
  </w:num>
  <w:num w:numId="14" w16cid:durableId="711618802">
    <w:abstractNumId w:val="29"/>
  </w:num>
  <w:num w:numId="15" w16cid:durableId="219707031">
    <w:abstractNumId w:val="32"/>
  </w:num>
  <w:num w:numId="16" w16cid:durableId="33972151">
    <w:abstractNumId w:val="20"/>
  </w:num>
  <w:num w:numId="17" w16cid:durableId="1676377323">
    <w:abstractNumId w:val="7"/>
  </w:num>
  <w:num w:numId="18" w16cid:durableId="1555432143">
    <w:abstractNumId w:val="28"/>
  </w:num>
  <w:num w:numId="19" w16cid:durableId="1951542819">
    <w:abstractNumId w:val="1"/>
  </w:num>
  <w:num w:numId="20" w16cid:durableId="1055852779">
    <w:abstractNumId w:val="31"/>
  </w:num>
  <w:num w:numId="21" w16cid:durableId="846939306">
    <w:abstractNumId w:val="27"/>
  </w:num>
  <w:num w:numId="22" w16cid:durableId="1776828517">
    <w:abstractNumId w:val="0"/>
  </w:num>
  <w:num w:numId="23" w16cid:durableId="1892032771">
    <w:abstractNumId w:val="19"/>
  </w:num>
  <w:num w:numId="24" w16cid:durableId="55014563">
    <w:abstractNumId w:val="12"/>
  </w:num>
  <w:num w:numId="25" w16cid:durableId="450057645">
    <w:abstractNumId w:val="26"/>
  </w:num>
  <w:num w:numId="26" w16cid:durableId="50883895">
    <w:abstractNumId w:val="9"/>
  </w:num>
  <w:num w:numId="27" w16cid:durableId="1889757879">
    <w:abstractNumId w:val="14"/>
  </w:num>
  <w:num w:numId="28" w16cid:durableId="596596661">
    <w:abstractNumId w:val="10"/>
  </w:num>
  <w:num w:numId="29" w16cid:durableId="1792629440">
    <w:abstractNumId w:val="2"/>
  </w:num>
  <w:num w:numId="30" w16cid:durableId="1586065631">
    <w:abstractNumId w:val="30"/>
  </w:num>
  <w:num w:numId="31" w16cid:durableId="1404839110">
    <w:abstractNumId w:val="5"/>
  </w:num>
  <w:num w:numId="32" w16cid:durableId="787504864">
    <w:abstractNumId w:val="5"/>
  </w:num>
  <w:num w:numId="33" w16cid:durableId="1371028107">
    <w:abstractNumId w:val="5"/>
  </w:num>
  <w:num w:numId="34" w16cid:durableId="1477454059">
    <w:abstractNumId w:val="5"/>
  </w:num>
  <w:num w:numId="35" w16cid:durableId="603194510">
    <w:abstractNumId w:val="33"/>
  </w:num>
  <w:num w:numId="36" w16cid:durableId="651521354">
    <w:abstractNumId w:val="17"/>
  </w:num>
  <w:num w:numId="37" w16cid:durableId="1044448078">
    <w:abstractNumId w:val="16"/>
  </w:num>
  <w:num w:numId="38" w16cid:durableId="44754743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40223110">
    <w:abstractNumId w:val="17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 w16cid:durableId="1514881595">
    <w:abstractNumId w:val="17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MDayNDAxMTcxszBT0lEKTi0uzszPAykwrAUABPaBWSwAAAA="/>
  </w:docVars>
  <w:rsids>
    <w:rsidRoot w:val="00D03184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7FE8"/>
    <w:rsid w:val="0004541F"/>
    <w:rsid w:val="00047225"/>
    <w:rsid w:val="000474CC"/>
    <w:rsid w:val="000541B4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B73"/>
    <w:rsid w:val="000F5F32"/>
    <w:rsid w:val="000F618B"/>
    <w:rsid w:val="000F7D1D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157A"/>
    <w:rsid w:val="001538B3"/>
    <w:rsid w:val="00153D59"/>
    <w:rsid w:val="00156BE5"/>
    <w:rsid w:val="001579B6"/>
    <w:rsid w:val="00161C22"/>
    <w:rsid w:val="0016251E"/>
    <w:rsid w:val="00162523"/>
    <w:rsid w:val="00165CAF"/>
    <w:rsid w:val="00171997"/>
    <w:rsid w:val="00175528"/>
    <w:rsid w:val="001757C2"/>
    <w:rsid w:val="00180AB7"/>
    <w:rsid w:val="001814C6"/>
    <w:rsid w:val="00181FF8"/>
    <w:rsid w:val="0018257C"/>
    <w:rsid w:val="0018385C"/>
    <w:rsid w:val="001842D8"/>
    <w:rsid w:val="001902BE"/>
    <w:rsid w:val="001934F3"/>
    <w:rsid w:val="001957F9"/>
    <w:rsid w:val="00195A4A"/>
    <w:rsid w:val="00197D3B"/>
    <w:rsid w:val="001A3FA1"/>
    <w:rsid w:val="001A58B1"/>
    <w:rsid w:val="001A5EDB"/>
    <w:rsid w:val="001A617A"/>
    <w:rsid w:val="001A7007"/>
    <w:rsid w:val="001A77D9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E7DF9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2651"/>
    <w:rsid w:val="0021324C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CD3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96866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1902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26A"/>
    <w:rsid w:val="002E1F08"/>
    <w:rsid w:val="002E53C4"/>
    <w:rsid w:val="002E556D"/>
    <w:rsid w:val="002E5DC4"/>
    <w:rsid w:val="002E745F"/>
    <w:rsid w:val="002F108C"/>
    <w:rsid w:val="002F12E2"/>
    <w:rsid w:val="002F17DC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6E4"/>
    <w:rsid w:val="003A0B83"/>
    <w:rsid w:val="003A296D"/>
    <w:rsid w:val="003A462D"/>
    <w:rsid w:val="003A5704"/>
    <w:rsid w:val="003B0E90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390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35126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3B68"/>
    <w:rsid w:val="004B49D2"/>
    <w:rsid w:val="004B6F72"/>
    <w:rsid w:val="004B7370"/>
    <w:rsid w:val="004B7C7A"/>
    <w:rsid w:val="004C40FB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E6566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6062"/>
    <w:rsid w:val="0054676A"/>
    <w:rsid w:val="00546B15"/>
    <w:rsid w:val="00551DE0"/>
    <w:rsid w:val="00553B3C"/>
    <w:rsid w:val="00557754"/>
    <w:rsid w:val="005600FD"/>
    <w:rsid w:val="00561A23"/>
    <w:rsid w:val="00562F73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A78B5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5271"/>
    <w:rsid w:val="005E59E5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2D94"/>
    <w:rsid w:val="006E4D5E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41EC3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1583"/>
    <w:rsid w:val="00772F84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2F55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77D2"/>
    <w:rsid w:val="00827998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F5C"/>
    <w:rsid w:val="0088759F"/>
    <w:rsid w:val="00887F90"/>
    <w:rsid w:val="00890386"/>
    <w:rsid w:val="00892EDB"/>
    <w:rsid w:val="0089508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65CD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0529D"/>
    <w:rsid w:val="0091057D"/>
    <w:rsid w:val="00910AA7"/>
    <w:rsid w:val="0091238F"/>
    <w:rsid w:val="009138D8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0F3C"/>
    <w:rsid w:val="00952905"/>
    <w:rsid w:val="00953FE8"/>
    <w:rsid w:val="00956087"/>
    <w:rsid w:val="009569C1"/>
    <w:rsid w:val="009619EC"/>
    <w:rsid w:val="00962013"/>
    <w:rsid w:val="00962C87"/>
    <w:rsid w:val="00962F1E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87302"/>
    <w:rsid w:val="00990A91"/>
    <w:rsid w:val="00990CDE"/>
    <w:rsid w:val="009916B2"/>
    <w:rsid w:val="00991E2D"/>
    <w:rsid w:val="009943B2"/>
    <w:rsid w:val="009A3D65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0D44"/>
    <w:rsid w:val="009E1910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176"/>
    <w:rsid w:val="00A10823"/>
    <w:rsid w:val="00A12CEC"/>
    <w:rsid w:val="00A1396A"/>
    <w:rsid w:val="00A2238E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36AEF"/>
    <w:rsid w:val="00A40FDD"/>
    <w:rsid w:val="00A42BDC"/>
    <w:rsid w:val="00A44861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1DEC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5D7F"/>
    <w:rsid w:val="00AA628C"/>
    <w:rsid w:val="00AB042A"/>
    <w:rsid w:val="00AB0F05"/>
    <w:rsid w:val="00AB330B"/>
    <w:rsid w:val="00AB6966"/>
    <w:rsid w:val="00AB7CE2"/>
    <w:rsid w:val="00AC2CDD"/>
    <w:rsid w:val="00AC5DF7"/>
    <w:rsid w:val="00AC5F35"/>
    <w:rsid w:val="00AD391F"/>
    <w:rsid w:val="00AD7E7B"/>
    <w:rsid w:val="00AE0552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5952"/>
    <w:rsid w:val="00C059E9"/>
    <w:rsid w:val="00C109DD"/>
    <w:rsid w:val="00C1124A"/>
    <w:rsid w:val="00C1175B"/>
    <w:rsid w:val="00C11892"/>
    <w:rsid w:val="00C1227E"/>
    <w:rsid w:val="00C1743C"/>
    <w:rsid w:val="00C20F21"/>
    <w:rsid w:val="00C21718"/>
    <w:rsid w:val="00C22037"/>
    <w:rsid w:val="00C22062"/>
    <w:rsid w:val="00C23D6E"/>
    <w:rsid w:val="00C24103"/>
    <w:rsid w:val="00C272BF"/>
    <w:rsid w:val="00C3130B"/>
    <w:rsid w:val="00C321FC"/>
    <w:rsid w:val="00C35191"/>
    <w:rsid w:val="00C359AB"/>
    <w:rsid w:val="00C359B7"/>
    <w:rsid w:val="00C45360"/>
    <w:rsid w:val="00C465A0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6645"/>
    <w:rsid w:val="00C90C16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184"/>
    <w:rsid w:val="00D03751"/>
    <w:rsid w:val="00D03C26"/>
    <w:rsid w:val="00D03DE5"/>
    <w:rsid w:val="00D119AD"/>
    <w:rsid w:val="00D14766"/>
    <w:rsid w:val="00D15223"/>
    <w:rsid w:val="00D15EE6"/>
    <w:rsid w:val="00D232C6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5782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5F5C"/>
    <w:rsid w:val="00DC63D8"/>
    <w:rsid w:val="00DD0D9B"/>
    <w:rsid w:val="00DD14C2"/>
    <w:rsid w:val="00DD3178"/>
    <w:rsid w:val="00DD45C9"/>
    <w:rsid w:val="00DD528B"/>
    <w:rsid w:val="00DD5E42"/>
    <w:rsid w:val="00DD6CA7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1C32"/>
    <w:rsid w:val="00E224E8"/>
    <w:rsid w:val="00E2516F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0DEF"/>
    <w:rsid w:val="00E830B4"/>
    <w:rsid w:val="00E84F13"/>
    <w:rsid w:val="00E925BB"/>
    <w:rsid w:val="00E9288A"/>
    <w:rsid w:val="00E92A57"/>
    <w:rsid w:val="00E93422"/>
    <w:rsid w:val="00EA3ACA"/>
    <w:rsid w:val="00EA3BCA"/>
    <w:rsid w:val="00EA60FF"/>
    <w:rsid w:val="00EB1531"/>
    <w:rsid w:val="00EB1730"/>
    <w:rsid w:val="00EB2CFA"/>
    <w:rsid w:val="00EB39C2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2BC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1834"/>
    <w:rsid w:val="00F5298A"/>
    <w:rsid w:val="00F5377E"/>
    <w:rsid w:val="00F53901"/>
    <w:rsid w:val="00F55E83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73A8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3"/>
    <o:shapelayout v:ext="edit">
      <o:idmap v:ext="edit" data="2"/>
    </o:shapelayout>
  </w:shapeDefaults>
  <w:decimalSymbol w:val=","/>
  <w:listSeparator w:val=";"/>
  <w14:docId w14:val="5AA80085"/>
  <w15:docId w15:val="{4A40B13A-6852-4969-9A86-F063D0E76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03184"/>
    <w:pPr>
      <w:spacing w:after="454" w:line="276" w:lineRule="auto"/>
    </w:pPr>
    <w:rPr>
      <w:rFonts w:ascii="Times New Roman" w:eastAsiaTheme="minorHAnsi" w:hAnsi="Times New Roman" w:cstheme="minorBidi"/>
      <w:lang w:eastAsia="en-US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jc w:val="both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jc w:val="both"/>
      <w:outlineLvl w:val="3"/>
    </w:pPr>
    <w:rPr>
      <w:rFonts w:asciiTheme="majorHAnsi" w:eastAsiaTheme="majorEastAsia" w:hAnsiTheme="majorHAnsi" w:cstheme="majorBidi"/>
      <w:b/>
      <w:iCs/>
      <w:color w:val="0000DC"/>
      <w:sz w:val="20"/>
      <w:lang w:eastAsia="cs-CZ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jc w:val="both"/>
      <w:outlineLvl w:val="4"/>
    </w:pPr>
    <w:rPr>
      <w:rFonts w:asciiTheme="majorHAnsi" w:eastAsiaTheme="majorEastAsia" w:hAnsiTheme="majorHAnsi" w:cstheme="majorBidi"/>
      <w:color w:val="0000DC"/>
      <w:sz w:val="20"/>
      <w:lang w:eastAsia="cs-CZ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jc w:val="both"/>
      <w:outlineLvl w:val="5"/>
    </w:pPr>
    <w:rPr>
      <w:rFonts w:asciiTheme="majorHAnsi" w:eastAsiaTheme="majorEastAsia" w:hAnsiTheme="majorHAnsi" w:cstheme="majorBidi"/>
      <w:color w:val="0000DC"/>
      <w:sz w:val="20"/>
      <w:lang w:eastAsia="cs-CZ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0000DC"/>
      <w:sz w:val="20"/>
      <w:lang w:eastAsia="cs-CZ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</w:pPr>
    <w:rPr>
      <w:rFonts w:ascii="Arial" w:hAnsi="Arial"/>
      <w:sz w:val="20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  <w:jc w:val="both"/>
    </w:pPr>
    <w:rPr>
      <w:rFonts w:ascii="Arial" w:eastAsia="MS Mincho" w:hAnsi="Arial" w:cs="Times New Roman"/>
      <w:sz w:val="20"/>
      <w:lang w:eastAsia="cs-CZ"/>
    </w:r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  <w:jc w:val="both"/>
    </w:pPr>
    <w:rPr>
      <w:rFonts w:ascii="Arial" w:eastAsia="MS Mincho" w:hAnsi="Arial" w:cs="Arial"/>
      <w:color w:val="0000DC"/>
      <w:sz w:val="16"/>
      <w:szCs w:val="16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after="200" w:line="240" w:lineRule="auto"/>
      <w:jc w:val="both"/>
    </w:pPr>
    <w:rPr>
      <w:rFonts w:ascii="Arial" w:eastAsia="MS Mincho" w:hAnsi="Arial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  <w:jc w:val="both"/>
    </w:pPr>
    <w:rPr>
      <w:rFonts w:ascii="Tahoma" w:eastAsia="MS Mincho" w:hAnsi="Tahoma" w:cs="Tahoma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  <w:jc w:val="both"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  <w:jc w:val="both"/>
    </w:pPr>
    <w:rPr>
      <w:rFonts w:ascii="Arial" w:hAnsi="Arial"/>
      <w:sz w:val="20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  <w:jc w:val="both"/>
    </w:pPr>
    <w:rPr>
      <w:rFonts w:ascii="Arial" w:eastAsia="Times New Roman" w:hAnsi="Arial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  <w:jc w:val="both"/>
    </w:pPr>
    <w:rPr>
      <w:rFonts w:asciiTheme="majorHAnsi" w:eastAsia="SimSun" w:hAnsiTheme="majorHAnsi" w:cs="Times New Roman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after="200" w:line="240" w:lineRule="auto"/>
      <w:jc w:val="both"/>
    </w:pPr>
    <w:rPr>
      <w:rFonts w:ascii="Arial" w:eastAsia="MS Mincho" w:hAnsi="Arial" w:cs="Times New Roman"/>
      <w:i/>
      <w:iCs/>
      <w:color w:val="1F497D" w:themeColor="text2"/>
      <w:sz w:val="18"/>
      <w:szCs w:val="18"/>
      <w:lang w:eastAsia="cs-CZ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rFonts w:ascii="Arial" w:eastAsia="MS Mincho" w:hAnsi="Arial" w:cs="Times New Roman"/>
      <w:i/>
      <w:iCs/>
      <w:color w:val="0000DC"/>
      <w:sz w:val="20"/>
      <w:lang w:eastAsia="cs-CZ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31"/>
      </w:numPr>
      <w:spacing w:after="120" w:line="240" w:lineRule="exact"/>
      <w:contextualSpacing/>
    </w:pPr>
    <w:rPr>
      <w:rFonts w:ascii="Arial" w:hAnsi="Arial"/>
      <w:bCs/>
      <w:sz w:val="20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6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qFormat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</w:pPr>
    <w:rPr>
      <w:rFonts w:ascii="Arial" w:hAnsi="Arial" w:cs="Arial"/>
      <w:b/>
      <w:color w:val="0000DC"/>
      <w:sz w:val="16"/>
      <w:szCs w:val="16"/>
    </w:rPr>
  </w:style>
  <w:style w:type="paragraph" w:customStyle="1" w:styleId="Nzevdokumentu">
    <w:name w:val="Název dokumentu"/>
    <w:basedOn w:val="Normln"/>
    <w:qFormat/>
    <w:rsid w:val="00DB1743"/>
    <w:pPr>
      <w:spacing w:after="200" w:line="640" w:lineRule="exact"/>
      <w:jc w:val="both"/>
    </w:pPr>
    <w:rPr>
      <w:rFonts w:ascii="Arial" w:eastAsia="MS Mincho" w:hAnsi="Arial" w:cs="Times New Roman"/>
      <w:b/>
      <w:color w:val="0000DC"/>
      <w:sz w:val="52"/>
      <w:szCs w:val="52"/>
      <w:lang w:eastAsia="cs-CZ"/>
    </w:rPr>
  </w:style>
  <w:style w:type="paragraph" w:customStyle="1" w:styleId="Podtituldokumentu">
    <w:name w:val="Podtitul dokumentu"/>
    <w:basedOn w:val="Normln"/>
    <w:qFormat/>
    <w:rsid w:val="00EB2CFA"/>
    <w:pPr>
      <w:spacing w:after="200"/>
      <w:jc w:val="both"/>
    </w:pPr>
    <w:rPr>
      <w:rFonts w:ascii="Arial" w:eastAsia="MS Mincho" w:hAnsi="Arial" w:cs="Times New Roman"/>
      <w:color w:val="0000DC"/>
      <w:sz w:val="52"/>
      <w:szCs w:val="52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  <w:jc w:val="both"/>
    </w:pPr>
    <w:rPr>
      <w:rFonts w:ascii="Arial" w:eastAsia="MS Mincho" w:hAnsi="Arial" w:cs="Times New Roman"/>
      <w:sz w:val="20"/>
      <w:lang w:eastAsia="cs-CZ"/>
    </w:r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  <w:jc w:val="both"/>
    </w:pPr>
    <w:rPr>
      <w:rFonts w:ascii="Arial" w:eastAsia="MS Mincho" w:hAnsi="Arial" w:cs="Times New Roman"/>
      <w:noProof/>
      <w:sz w:val="20"/>
      <w:lang w:eastAsia="cs-CZ"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  <w:jc w:val="both"/>
    </w:pPr>
    <w:rPr>
      <w:rFonts w:ascii="Arial" w:eastAsia="MS Mincho" w:hAnsi="Arial" w:cs="Times New Roman"/>
      <w:noProof/>
      <w:sz w:val="20"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  <w:jc w:val="both"/>
    </w:pPr>
    <w:rPr>
      <w:rFonts w:ascii="Arial" w:eastAsia="MS Mincho" w:hAnsi="Arial" w:cs="Times New Roman"/>
      <w:noProof/>
      <w:sz w:val="20"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spacing w:after="200"/>
      <w:jc w:val="center"/>
    </w:pPr>
    <w:rPr>
      <w:rFonts w:ascii="Arial" w:eastAsia="MS Mincho" w:hAnsi="Arial" w:cs="Times New Roman"/>
      <w:i/>
      <w:noProof/>
      <w:sz w:val="18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  <w:jc w:val="both"/>
    </w:pPr>
    <w:rPr>
      <w:rFonts w:ascii="Arial" w:eastAsiaTheme="minorEastAsia" w:hAnsi="Arial"/>
      <w:color w:val="000000" w:themeColor="text1"/>
      <w:spacing w:val="15"/>
      <w:lang w:eastAsia="cs-CZ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D03184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paragraph" w:customStyle="1" w:styleId="Zpat-univerzita4dkyadresy">
    <w:name w:val="Zápatí - univerzita (4 řádky adresy)"/>
    <w:basedOn w:val="Normln"/>
    <w:next w:val="Zpat"/>
    <w:qFormat/>
    <w:rsid w:val="00D03184"/>
    <w:pPr>
      <w:tabs>
        <w:tab w:val="center" w:pos="4536"/>
        <w:tab w:val="right" w:pos="9072"/>
      </w:tabs>
      <w:spacing w:after="0" w:line="240" w:lineRule="exact"/>
    </w:pPr>
    <w:rPr>
      <w:rFonts w:ascii="Arial" w:hAnsi="Arial" w:cs="Arial"/>
      <w:b/>
      <w:color w:val="0000DC"/>
      <w:sz w:val="16"/>
      <w:szCs w:val="16"/>
    </w:rPr>
  </w:style>
  <w:style w:type="character" w:customStyle="1" w:styleId="slovnstran">
    <w:name w:val="Číslování stran"/>
    <w:basedOn w:val="Standardnpsmoodstavce"/>
    <w:uiPriority w:val="1"/>
    <w:qFormat/>
    <w:rsid w:val="00D03184"/>
    <w:rPr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.muni.cz/auth/napoveda/student/prac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5375\Downloads\pharm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4D7AB3-025A-4470-80A4-B192996E1B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harm_hlavickovy_papir_cz_barva</Template>
  <TotalTime>1</TotalTime>
  <Pages>1</Pages>
  <Words>259</Words>
  <Characters>1477</Characters>
  <Application>Microsoft Office Word</Application>
  <DocSecurity>4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ünde Ambrus</dc:creator>
  <cp:lastModifiedBy>Tünde Ambrus</cp:lastModifiedBy>
  <cp:revision>2</cp:revision>
  <cp:lastPrinted>2023-07-10T08:52:00Z</cp:lastPrinted>
  <dcterms:created xsi:type="dcterms:W3CDTF">2024-07-08T09:19:00Z</dcterms:created>
  <dcterms:modified xsi:type="dcterms:W3CDTF">2024-07-08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